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1C9" w:rsidRDefault="009711C9" w:rsidP="009711C9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6217A16" wp14:editId="0D556554">
            <wp:extent cx="1225822" cy="581025"/>
            <wp:effectExtent l="0" t="0" r="0" b="0"/>
            <wp:docPr id="5" name="yui_3_5_1_2_1447706456061_603" descr="http://ncnewschools.org/images/partners_featured/duke-medicine-13069354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ui_3_5_1_2_1447706456061_603" descr="http://ncnewschools.org/images/partners_featured/duke-medicine-130693543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064" cy="58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1B0" w:rsidRDefault="00E547DB" w:rsidP="009711C9">
      <w:pPr>
        <w:jc w:val="center"/>
        <w:rPr>
          <w:sz w:val="28"/>
          <w:szCs w:val="28"/>
        </w:rPr>
      </w:pPr>
      <w:r w:rsidRPr="00E547DB">
        <w:t>*</w:t>
      </w:r>
      <w:r w:rsidRPr="00E547DB">
        <w:rPr>
          <w:i/>
        </w:rPr>
        <w:t>for Physician use only</w:t>
      </w:r>
    </w:p>
    <w:p w:rsidR="00E547DB" w:rsidRDefault="009F03BB" w:rsidP="009711C9">
      <w:pPr>
        <w:jc w:val="center"/>
        <w:rPr>
          <w:sz w:val="28"/>
          <w:szCs w:val="28"/>
        </w:rPr>
      </w:pPr>
      <w:r>
        <w:rPr>
          <w:sz w:val="28"/>
          <w:szCs w:val="28"/>
        </w:rPr>
        <w:t>CSF EVALUATION REFERRAL FORM</w:t>
      </w:r>
    </w:p>
    <w:p w:rsidR="00E547DB" w:rsidRPr="003D4945" w:rsidRDefault="00E547DB" w:rsidP="009711C9">
      <w:pPr>
        <w:jc w:val="center"/>
        <w:rPr>
          <w:sz w:val="28"/>
          <w:szCs w:val="28"/>
        </w:rPr>
      </w:pPr>
    </w:p>
    <w:p w:rsidR="009711C9" w:rsidRPr="003D4945" w:rsidRDefault="009711C9" w:rsidP="009711C9">
      <w:pPr>
        <w:rPr>
          <w:sz w:val="28"/>
          <w:szCs w:val="28"/>
        </w:rPr>
      </w:pPr>
      <w:r w:rsidRPr="003D4945">
        <w:rPr>
          <w:sz w:val="28"/>
          <w:szCs w:val="28"/>
        </w:rPr>
        <w:t>Name: _______</w:t>
      </w:r>
      <w:r w:rsidR="009F03BB">
        <w:rPr>
          <w:sz w:val="28"/>
          <w:szCs w:val="28"/>
        </w:rPr>
        <w:t>_____________</w:t>
      </w:r>
      <w:r w:rsidR="006D208A">
        <w:rPr>
          <w:sz w:val="28"/>
          <w:szCs w:val="28"/>
        </w:rPr>
        <w:t>__</w:t>
      </w:r>
      <w:r w:rsidR="009F03BB">
        <w:rPr>
          <w:sz w:val="28"/>
          <w:szCs w:val="28"/>
        </w:rPr>
        <w:t>_</w:t>
      </w:r>
      <w:r w:rsidR="00920606">
        <w:rPr>
          <w:sz w:val="28"/>
          <w:szCs w:val="28"/>
        </w:rPr>
        <w:t>____________________________________</w:t>
      </w:r>
    </w:p>
    <w:p w:rsidR="009711C9" w:rsidRPr="003D4945" w:rsidRDefault="009711C9" w:rsidP="009711C9">
      <w:pPr>
        <w:rPr>
          <w:sz w:val="28"/>
          <w:szCs w:val="28"/>
        </w:rPr>
      </w:pPr>
      <w:r w:rsidRPr="003D4945">
        <w:rPr>
          <w:sz w:val="28"/>
          <w:szCs w:val="28"/>
        </w:rPr>
        <w:t>Date of Birth:  _</w:t>
      </w:r>
      <w:r w:rsidR="009F03BB">
        <w:rPr>
          <w:sz w:val="28"/>
          <w:szCs w:val="28"/>
        </w:rPr>
        <w:t>______________</w:t>
      </w:r>
      <w:r w:rsidR="006D208A">
        <w:rPr>
          <w:sz w:val="28"/>
          <w:szCs w:val="28"/>
        </w:rPr>
        <w:t xml:space="preserve">___     </w:t>
      </w:r>
      <w:r w:rsidR="009F03BB">
        <w:rPr>
          <w:sz w:val="28"/>
          <w:szCs w:val="28"/>
        </w:rPr>
        <w:t>Referring Physician: _____________</w:t>
      </w:r>
      <w:r w:rsidR="006D208A">
        <w:rPr>
          <w:sz w:val="28"/>
          <w:szCs w:val="28"/>
        </w:rPr>
        <w:t>___</w:t>
      </w:r>
    </w:p>
    <w:p w:rsidR="009711C9" w:rsidRDefault="009F03BB" w:rsidP="009711C9">
      <w:pPr>
        <w:rPr>
          <w:sz w:val="28"/>
          <w:szCs w:val="28"/>
        </w:rPr>
      </w:pPr>
      <w:r>
        <w:rPr>
          <w:sz w:val="28"/>
          <w:szCs w:val="28"/>
        </w:rPr>
        <w:t>Clinic Contact Name: __________</w:t>
      </w:r>
      <w:r w:rsidR="006D208A">
        <w:rPr>
          <w:sz w:val="28"/>
          <w:szCs w:val="28"/>
        </w:rPr>
        <w:t>__</w:t>
      </w:r>
      <w:r>
        <w:rPr>
          <w:sz w:val="28"/>
          <w:szCs w:val="28"/>
        </w:rPr>
        <w:t xml:space="preserve">_   </w:t>
      </w:r>
      <w:r w:rsidR="006D208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elephone number: </w:t>
      </w:r>
      <w:r w:rsidR="006D208A">
        <w:rPr>
          <w:sz w:val="28"/>
          <w:szCs w:val="28"/>
        </w:rPr>
        <w:t>______________</w:t>
      </w:r>
      <w:r w:rsidR="00951A55">
        <w:rPr>
          <w:sz w:val="28"/>
          <w:szCs w:val="28"/>
        </w:rPr>
        <w:t>_</w:t>
      </w:r>
      <w:r w:rsidR="006D208A">
        <w:rPr>
          <w:sz w:val="28"/>
          <w:szCs w:val="28"/>
        </w:rPr>
        <w:t>_</w:t>
      </w:r>
      <w:r>
        <w:rPr>
          <w:sz w:val="28"/>
          <w:szCs w:val="28"/>
        </w:rPr>
        <w:t xml:space="preserve"> </w:t>
      </w:r>
    </w:p>
    <w:p w:rsidR="006D208A" w:rsidRDefault="00C12C83" w:rsidP="009711C9">
      <w:pPr>
        <w:rPr>
          <w:sz w:val="28"/>
          <w:szCs w:val="28"/>
        </w:rPr>
      </w:pPr>
      <w:r>
        <w:rPr>
          <w:sz w:val="28"/>
          <w:szCs w:val="28"/>
        </w:rPr>
        <w:t>Diagnosis: _______________</w:t>
      </w:r>
      <w:r w:rsidR="00097D58">
        <w:rPr>
          <w:sz w:val="28"/>
          <w:szCs w:val="28"/>
        </w:rPr>
        <w:t>____________________</w:t>
      </w:r>
      <w:r>
        <w:rPr>
          <w:sz w:val="28"/>
          <w:szCs w:val="28"/>
        </w:rPr>
        <w:t xml:space="preserve">  </w:t>
      </w:r>
      <w:r w:rsidR="00097D58">
        <w:rPr>
          <w:sz w:val="28"/>
          <w:szCs w:val="28"/>
        </w:rPr>
        <w:t xml:space="preserve"> ICD Code:____________                </w:t>
      </w:r>
      <w:r>
        <w:rPr>
          <w:sz w:val="28"/>
          <w:szCs w:val="28"/>
        </w:rPr>
        <w:t xml:space="preserve"> </w:t>
      </w:r>
      <w:r w:rsidR="00097D58">
        <w:rPr>
          <w:sz w:val="28"/>
          <w:szCs w:val="28"/>
        </w:rPr>
        <w:t xml:space="preserve">  </w:t>
      </w:r>
      <w:r>
        <w:rPr>
          <w:sz w:val="28"/>
          <w:szCs w:val="28"/>
        </w:rPr>
        <w:t>Brief Description of Problem: __________________________________________________________________</w:t>
      </w:r>
    </w:p>
    <w:p w:rsidR="00E547DB" w:rsidRDefault="00C12C83" w:rsidP="009711C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:rsidR="00920606" w:rsidRDefault="00E547DB" w:rsidP="009711C9">
      <w:pPr>
        <w:rPr>
          <w:sz w:val="28"/>
          <w:szCs w:val="28"/>
        </w:rPr>
      </w:pPr>
      <w:r>
        <w:rPr>
          <w:sz w:val="28"/>
          <w:szCs w:val="28"/>
        </w:rPr>
        <w:t>Physician Signature:__________________________________________________</w:t>
      </w:r>
    </w:p>
    <w:p w:rsidR="00E547DB" w:rsidRDefault="00E547DB" w:rsidP="009711C9">
      <w:pPr>
        <w:rPr>
          <w:sz w:val="28"/>
          <w:szCs w:val="28"/>
        </w:rPr>
      </w:pPr>
    </w:p>
    <w:p w:rsidR="00920606" w:rsidRDefault="006D208A" w:rsidP="009711C9">
      <w:pPr>
        <w:rPr>
          <w:color w:val="FF0000"/>
          <w:sz w:val="28"/>
          <w:szCs w:val="28"/>
        </w:rPr>
      </w:pPr>
      <w:r>
        <w:rPr>
          <w:sz w:val="28"/>
          <w:szCs w:val="28"/>
        </w:rPr>
        <w:t>Date of last MRI Brain with contrast: __</w:t>
      </w:r>
      <w:r w:rsidR="00951A55">
        <w:rPr>
          <w:sz w:val="28"/>
          <w:szCs w:val="28"/>
        </w:rPr>
        <w:t>______</w:t>
      </w:r>
      <w:r w:rsidR="00E547DB">
        <w:rPr>
          <w:sz w:val="28"/>
          <w:szCs w:val="28"/>
        </w:rPr>
        <w:t>______ (Must be within 6 months)</w:t>
      </w:r>
    </w:p>
    <w:p w:rsidR="00920606" w:rsidRDefault="00920606" w:rsidP="00920606">
      <w:pPr>
        <w:rPr>
          <w:b/>
          <w:bCs/>
          <w:sz w:val="28"/>
          <w:szCs w:val="28"/>
        </w:rPr>
      </w:pPr>
      <w:r w:rsidRPr="00920606">
        <w:rPr>
          <w:b/>
          <w:bCs/>
          <w:sz w:val="28"/>
          <w:szCs w:val="28"/>
        </w:rPr>
        <w:t>PRE-CONSULTATION REQUIREMENTS:</w:t>
      </w:r>
    </w:p>
    <w:p w:rsidR="00920606" w:rsidRPr="00920606" w:rsidRDefault="00920606" w:rsidP="00920606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Cs/>
          <w:sz w:val="28"/>
          <w:szCs w:val="28"/>
        </w:rPr>
        <w:t>Referral (preferably from a Neurologist or Headache Specialist)</w:t>
      </w:r>
    </w:p>
    <w:p w:rsidR="00A006C5" w:rsidRPr="00E547DB" w:rsidRDefault="00920606" w:rsidP="00E30072">
      <w:pPr>
        <w:numPr>
          <w:ilvl w:val="0"/>
          <w:numId w:val="2"/>
        </w:numPr>
        <w:rPr>
          <w:b/>
          <w:sz w:val="28"/>
          <w:szCs w:val="28"/>
        </w:rPr>
      </w:pPr>
      <w:r w:rsidRPr="00E547DB">
        <w:rPr>
          <w:sz w:val="28"/>
          <w:szCs w:val="28"/>
        </w:rPr>
        <w:t>MRI of the brain </w:t>
      </w:r>
      <w:r w:rsidRPr="00E547DB">
        <w:rPr>
          <w:b/>
          <w:bCs/>
          <w:sz w:val="28"/>
          <w:szCs w:val="28"/>
        </w:rPr>
        <w:t>with contrast</w:t>
      </w:r>
      <w:r w:rsidRPr="00E547DB">
        <w:rPr>
          <w:sz w:val="28"/>
          <w:szCs w:val="28"/>
        </w:rPr>
        <w:t> performed within the last 6 months- </w:t>
      </w:r>
      <w:r w:rsidRPr="00E547DB">
        <w:rPr>
          <w:sz w:val="28"/>
          <w:szCs w:val="28"/>
          <w:u w:val="single"/>
        </w:rPr>
        <w:t>We MUST have images on a CD mailed to our office</w:t>
      </w:r>
      <w:r w:rsidRPr="00E547DB">
        <w:rPr>
          <w:sz w:val="28"/>
          <w:szCs w:val="28"/>
        </w:rPr>
        <w:t xml:space="preserve">, the report is not sufficient. </w:t>
      </w:r>
      <w:r w:rsidR="00A006C5" w:rsidRPr="00E547DB">
        <w:rPr>
          <w:b/>
          <w:sz w:val="28"/>
          <w:szCs w:val="28"/>
        </w:rPr>
        <w:t>Imaging can be shared electronically through powershare</w:t>
      </w:r>
    </w:p>
    <w:p w:rsidR="00920606" w:rsidRPr="00920606" w:rsidRDefault="00920606" w:rsidP="00920606">
      <w:pPr>
        <w:numPr>
          <w:ilvl w:val="0"/>
          <w:numId w:val="2"/>
        </w:numPr>
        <w:rPr>
          <w:sz w:val="28"/>
          <w:szCs w:val="28"/>
        </w:rPr>
      </w:pPr>
      <w:r w:rsidRPr="00920606">
        <w:rPr>
          <w:sz w:val="28"/>
          <w:szCs w:val="28"/>
        </w:rPr>
        <w:t xml:space="preserve">Copies of clinic notes and imaging reports related to your symptoms </w:t>
      </w:r>
      <w:r w:rsidR="000A2A1D">
        <w:rPr>
          <w:sz w:val="28"/>
          <w:szCs w:val="28"/>
        </w:rPr>
        <w:t>(Can be faxed to 919-681-9914)</w:t>
      </w:r>
    </w:p>
    <w:p w:rsidR="00920606" w:rsidRPr="00920606" w:rsidRDefault="00920606" w:rsidP="00920606">
      <w:pPr>
        <w:numPr>
          <w:ilvl w:val="0"/>
          <w:numId w:val="2"/>
        </w:numPr>
        <w:rPr>
          <w:sz w:val="28"/>
          <w:szCs w:val="28"/>
        </w:rPr>
      </w:pPr>
      <w:r w:rsidRPr="00920606">
        <w:rPr>
          <w:sz w:val="28"/>
          <w:szCs w:val="28"/>
        </w:rPr>
        <w:t>Copy of front and back of insurance card</w:t>
      </w:r>
    </w:p>
    <w:p w:rsidR="00920606" w:rsidRPr="00E547DB" w:rsidRDefault="00920606" w:rsidP="007A3853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E547DB">
        <w:rPr>
          <w:sz w:val="28"/>
          <w:szCs w:val="28"/>
        </w:rPr>
        <w:t>CT Myelogram/MRI spine: (not required, but must submit if performed)</w:t>
      </w:r>
    </w:p>
    <w:p w:rsidR="00920606" w:rsidRPr="00920606" w:rsidRDefault="00920606" w:rsidP="00920606">
      <w:pPr>
        <w:ind w:left="720"/>
        <w:rPr>
          <w:sz w:val="28"/>
          <w:szCs w:val="28"/>
        </w:rPr>
      </w:pPr>
    </w:p>
    <w:p w:rsidR="00920606" w:rsidRDefault="00920606" w:rsidP="00920606">
      <w:pPr>
        <w:rPr>
          <w:color w:val="FF0000"/>
          <w:sz w:val="28"/>
          <w:szCs w:val="28"/>
        </w:rPr>
      </w:pPr>
      <w:r w:rsidRPr="00287B4A">
        <w:rPr>
          <w:color w:val="FF0000"/>
          <w:sz w:val="28"/>
          <w:szCs w:val="28"/>
        </w:rPr>
        <w:t>Note: Incomplete referral form will cause a delay in patient consultation</w:t>
      </w:r>
    </w:p>
    <w:p w:rsidR="00920606" w:rsidRPr="00287B4A" w:rsidRDefault="00920606" w:rsidP="009711C9">
      <w:pPr>
        <w:rPr>
          <w:color w:val="FF0000"/>
          <w:sz w:val="28"/>
          <w:szCs w:val="28"/>
        </w:rPr>
      </w:pPr>
    </w:p>
    <w:p w:rsidR="00994D80" w:rsidRDefault="000B3416"/>
    <w:sectPr w:rsidR="00994D80" w:rsidSect="009206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35979"/>
    <w:multiLevelType w:val="hybridMultilevel"/>
    <w:tmpl w:val="881C4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0389D"/>
    <w:multiLevelType w:val="multilevel"/>
    <w:tmpl w:val="50181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911260"/>
    <w:multiLevelType w:val="hybridMultilevel"/>
    <w:tmpl w:val="24BA6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G0tDCztDQ3MjRQ0lEKTi0uzszPAykwrAUA6XijvSwAAAA="/>
  </w:docVars>
  <w:rsids>
    <w:rsidRoot w:val="009711C9"/>
    <w:rsid w:val="00097D58"/>
    <w:rsid w:val="000A2A1D"/>
    <w:rsid w:val="000B3416"/>
    <w:rsid w:val="00103633"/>
    <w:rsid w:val="002106FF"/>
    <w:rsid w:val="00286E2E"/>
    <w:rsid w:val="00287B4A"/>
    <w:rsid w:val="006D208A"/>
    <w:rsid w:val="007C358B"/>
    <w:rsid w:val="00920606"/>
    <w:rsid w:val="00951A55"/>
    <w:rsid w:val="009711C9"/>
    <w:rsid w:val="009E01B0"/>
    <w:rsid w:val="009F03BB"/>
    <w:rsid w:val="00A006C5"/>
    <w:rsid w:val="00C12C83"/>
    <w:rsid w:val="00D44BD4"/>
    <w:rsid w:val="00E54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406B81-EAAD-4EDA-87D1-747A864D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1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11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1C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C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060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7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439DA-37C1-413A-8843-D2E34C8A7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8</Words>
  <Characters>107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iclocaluser</dc:creator>
  <cp:lastModifiedBy>Dara Ferguson</cp:lastModifiedBy>
  <cp:revision>2</cp:revision>
  <cp:lastPrinted>2018-10-04T15:05:00Z</cp:lastPrinted>
  <dcterms:created xsi:type="dcterms:W3CDTF">2021-05-06T14:17:00Z</dcterms:created>
  <dcterms:modified xsi:type="dcterms:W3CDTF">2021-05-06T14:17:00Z</dcterms:modified>
</cp:coreProperties>
</file>